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EDD" w:rsidRDefault="000B3152">
      <w:pPr>
        <w:pStyle w:val="Heading2"/>
      </w:pPr>
      <w:r>
        <w:t>--- title: Editing Entries (1A.4d)</w:t>
      </w:r>
    </w:p>
    <w:p w:rsidR="00B45EDD" w:rsidRDefault="000B3152">
      <w:r>
        <w:t xml:space="preserve">If you initially typed a very simple </w:t>
      </w:r>
      <w:r>
        <w:rPr>
          <w:b/>
          <w:bCs/>
        </w:rPr>
        <w:t>definition</w:t>
      </w:r>
      <w:r>
        <w:t xml:space="preserve"> and need to improve it later, you can do this either in the Edit Renderings dialog box, or in the Glossary book itself. If you need to edit the </w:t>
      </w:r>
      <w:r>
        <w:rPr>
          <w:b/>
          <w:bCs/>
        </w:rPr>
        <w:t>citation form</w:t>
      </w:r>
      <w:r>
        <w:t xml:space="preserve"> for some </w:t>
      </w:r>
      <w:r>
        <w:t>reason, things are a bit more complicated.</w:t>
      </w:r>
    </w:p>
    <w:p w:rsidR="00B45EDD" w:rsidRDefault="000B3152">
      <w:r>
        <w:t>Paratext experts recommend you only edit the citation form in the Glossary book, as this guarantees keeping the glossary tidy, but the link from the rendering to the entry is broken and will need to be relinked.</w:t>
      </w:r>
    </w:p>
    <w:p w:rsidR="00B45EDD" w:rsidRDefault="000B3152">
      <w:pPr>
        <w:pStyle w:val="Heading3"/>
      </w:pPr>
      <w:bookmarkStart w:id="0" w:name="find-the-renderings"/>
      <w:bookmarkEnd w:id="0"/>
      <w:r>
        <w:t>F</w:t>
      </w:r>
      <w:r>
        <w:t>ind the renderings</w:t>
      </w:r>
    </w:p>
    <w:p w:rsidR="00B45EDD" w:rsidRDefault="000B3152">
      <w:pPr>
        <w:pStyle w:val="ListParagraph"/>
        <w:numPr>
          <w:ilvl w:val="0"/>
          <w:numId w:val="4"/>
        </w:numPr>
      </w:pPr>
      <w:r>
        <w:t xml:space="preserve">Change the </w:t>
      </w:r>
      <w:r>
        <w:rPr>
          <w:b/>
          <w:bCs/>
        </w:rPr>
        <w:t>Verses filter</w:t>
      </w:r>
      <w:r>
        <w:t xml:space="preserve"> to “All books”.</w:t>
      </w:r>
    </w:p>
    <w:p w:rsidR="00B45EDD" w:rsidRDefault="000B3152">
      <w:pPr>
        <w:pStyle w:val="ListParagraph"/>
        <w:numPr>
          <w:ilvl w:val="0"/>
          <w:numId w:val="4"/>
        </w:numPr>
      </w:pPr>
      <w:r>
        <w:t xml:space="preserve">Click the Current </w:t>
      </w:r>
      <w:r>
        <w:rPr>
          <w:b/>
          <w:bCs/>
        </w:rPr>
        <w:t>Biblical Terms</w:t>
      </w:r>
      <w:r>
        <w:t xml:space="preserve"> filter and select </w:t>
      </w:r>
      <w:r>
        <w:rPr>
          <w:b/>
          <w:bCs/>
        </w:rPr>
        <w:t>New Filter</w:t>
      </w:r>
      <w:r>
        <w:t>.</w:t>
      </w:r>
    </w:p>
    <w:p w:rsidR="00B45EDD" w:rsidRDefault="000B3152">
      <w:pPr>
        <w:pStyle w:val="ListParagraph"/>
        <w:numPr>
          <w:ilvl w:val="0"/>
          <w:numId w:val="4"/>
        </w:numPr>
      </w:pPr>
      <w:r>
        <w:t xml:space="preserve">In the Text Filter, select the </w:t>
      </w:r>
      <w:r>
        <w:rPr>
          <w:b/>
          <w:bCs/>
        </w:rPr>
        <w:t>language</w:t>
      </w:r>
      <w:r>
        <w:t xml:space="preserve"> you wish to search in.</w:t>
      </w:r>
    </w:p>
    <w:p w:rsidR="00B45EDD" w:rsidRDefault="000B3152">
      <w:pPr>
        <w:pStyle w:val="ListParagraph"/>
        <w:numPr>
          <w:ilvl w:val="0"/>
          <w:numId w:val="4"/>
        </w:numPr>
      </w:pPr>
      <w:r>
        <w:t>Type part of the term, in order to search for it.</w:t>
      </w:r>
    </w:p>
    <w:p w:rsidR="00B45EDD" w:rsidRDefault="000B3152">
      <w:pPr>
        <w:pStyle w:val="ListParagraph"/>
        <w:numPr>
          <w:ilvl w:val="0"/>
          <w:numId w:val="4"/>
        </w:numPr>
      </w:pPr>
      <w:r>
        <w:t xml:space="preserve">Click </w:t>
      </w:r>
      <w:r>
        <w:rPr>
          <w:b/>
          <w:bCs/>
        </w:rPr>
        <w:t>OK</w:t>
      </w:r>
      <w:r>
        <w:t>.</w:t>
      </w:r>
    </w:p>
    <w:p w:rsidR="00B45EDD" w:rsidRDefault="000B3152">
      <w:pPr>
        <w:pStyle w:val="ListParagraph"/>
        <w:numPr>
          <w:ilvl w:val="1"/>
          <w:numId w:val="4"/>
        </w:numPr>
      </w:pPr>
      <w:r>
        <w:rPr>
          <w:i/>
          <w:iCs/>
        </w:rPr>
        <w:t>You should</w:t>
      </w:r>
      <w:r>
        <w:rPr>
          <w:i/>
          <w:iCs/>
        </w:rPr>
        <w:t xml:space="preserve"> now see the renderings you need to relink listed</w:t>
      </w:r>
      <w:r>
        <w:t>.</w:t>
      </w:r>
    </w:p>
    <w:p w:rsidR="00B45EDD" w:rsidRDefault="000B3152">
      <w:pPr>
        <w:pStyle w:val="Heading3"/>
      </w:pPr>
      <w:bookmarkStart w:id="1" w:name="open-the-renderings-dialog-box"/>
      <w:bookmarkEnd w:id="1"/>
      <w:r>
        <w:t>Open the renderings dialog box</w:t>
      </w:r>
    </w:p>
    <w:p w:rsidR="00B45EDD" w:rsidRDefault="000B3152">
      <w:pPr>
        <w:pStyle w:val="ListParagraph"/>
        <w:numPr>
          <w:ilvl w:val="0"/>
          <w:numId w:val="5"/>
        </w:numPr>
      </w:pPr>
      <w:r>
        <w:t>Double click the rendering</w:t>
      </w:r>
    </w:p>
    <w:p w:rsidR="00B45EDD" w:rsidRDefault="000B3152">
      <w:pPr>
        <w:pStyle w:val="ListParagraph"/>
        <w:numPr>
          <w:ilvl w:val="0"/>
          <w:numId w:val="5"/>
        </w:numPr>
      </w:pPr>
      <w:r>
        <w:t xml:space="preserve">Click </w:t>
      </w:r>
      <w:r>
        <w:rPr>
          <w:b/>
          <w:bCs/>
        </w:rPr>
        <w:t>Yes</w:t>
      </w:r>
      <w:r>
        <w:t xml:space="preserve"> if prompted to save changes.</w:t>
      </w:r>
    </w:p>
    <w:p w:rsidR="00B45EDD" w:rsidRDefault="000B3152">
      <w:pPr>
        <w:pStyle w:val="ListParagraph"/>
        <w:numPr>
          <w:ilvl w:val="0"/>
          <w:numId w:val="5"/>
        </w:numPr>
      </w:pPr>
      <w:r>
        <w:t xml:space="preserve">Click the </w:t>
      </w:r>
      <w:r>
        <w:rPr>
          <w:b/>
          <w:bCs/>
        </w:rPr>
        <w:t>Glossary tab</w:t>
      </w:r>
      <w:r>
        <w:t>.</w:t>
      </w:r>
    </w:p>
    <w:p w:rsidR="00B45EDD" w:rsidRDefault="000B3152">
      <w:pPr>
        <w:pStyle w:val="ListParagraph"/>
        <w:numPr>
          <w:ilvl w:val="0"/>
          <w:numId w:val="5"/>
        </w:numPr>
      </w:pPr>
      <w:r>
        <w:t>Start to type the citation form.</w:t>
      </w:r>
    </w:p>
    <w:p w:rsidR="00B45EDD" w:rsidRDefault="000B3152">
      <w:pPr>
        <w:pStyle w:val="ListParagraph"/>
        <w:numPr>
          <w:ilvl w:val="0"/>
          <w:numId w:val="5"/>
        </w:numPr>
      </w:pPr>
      <w:r>
        <w:t>Select the entry.</w:t>
      </w:r>
    </w:p>
    <w:p w:rsidR="00B45EDD" w:rsidRDefault="000B3152">
      <w:pPr>
        <w:pStyle w:val="ListParagraph"/>
        <w:numPr>
          <w:ilvl w:val="0"/>
          <w:numId w:val="5"/>
        </w:numPr>
      </w:pPr>
      <w:r>
        <w:t xml:space="preserve">Click </w:t>
      </w:r>
      <w:r>
        <w:rPr>
          <w:b/>
          <w:bCs/>
        </w:rPr>
        <w:t>OK</w:t>
      </w:r>
      <w:r>
        <w:t>.</w:t>
      </w:r>
    </w:p>
    <w:p w:rsidR="000B3152" w:rsidRDefault="000B3152">
      <w:pPr>
        <w:pStyle w:val="ListParagraph"/>
        <w:numPr>
          <w:ilvl w:val="0"/>
          <w:numId w:val="5"/>
        </w:numPr>
      </w:pPr>
      <w:r>
        <w:rPr>
          <w:i/>
          <w:iCs/>
        </w:rPr>
        <w:t>Use the Bible Terms Too</w:t>
      </w:r>
      <w:r>
        <w:rPr>
          <w:i/>
          <w:iCs/>
        </w:rPr>
        <w:t>l if you have several as it provides direct access to the search feature.</w:t>
      </w:r>
      <w:r>
        <w:t xml:space="preserve"> </w:t>
      </w:r>
    </w:p>
    <w:p w:rsidR="00B45EDD" w:rsidRDefault="000B3152" w:rsidP="000B3152">
      <w:pPr>
        <w:pStyle w:val="ListParagraph"/>
        <w:ind w:left="480"/>
      </w:pPr>
      <w:bookmarkStart w:id="2" w:name="_GoBack"/>
      <w:bookmarkEnd w:id="2"/>
      <w:proofErr w:type="gramStart"/>
      <w:r>
        <w:lastRenderedPageBreak/>
        <w:t>:::</w:t>
      </w:r>
      <w:proofErr w:type="gramEnd"/>
      <w:r>
        <w:t xml:space="preserve">tip When you edit citation forms in the Glossary, if the edit causes the entries to need to be in a different order, make sure that you reorder them if needed (using copy/paste), </w:t>
      </w:r>
      <w:r>
        <w:t>according to the alphabetic sort. :::</w:t>
      </w:r>
    </w:p>
    <w:sectPr w:rsidR="00B45EDD">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213C99"/>
    <w:multiLevelType w:val="multilevel"/>
    <w:tmpl w:val="0CD4606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 w15:restartNumberingAfterBreak="0">
    <w:nsid w:val="3B42176E"/>
    <w:multiLevelType w:val="multilevel"/>
    <w:tmpl w:val="0B2C12B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5A104E1A"/>
    <w:multiLevelType w:val="multilevel"/>
    <w:tmpl w:val="F3C6A80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668C54A5"/>
    <w:multiLevelType w:val="multilevel"/>
    <w:tmpl w:val="EDA8F902"/>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4" w15:restartNumberingAfterBreak="0">
    <w:nsid w:val="6B04518E"/>
    <w:multiLevelType w:val="multilevel"/>
    <w:tmpl w:val="D68EA9B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DIxMTQ1Mbc0MzZX0lEKTi0uzszPAykwrAUAofkejCwAAAA="/>
  </w:docVars>
  <w:rsids>
    <w:rsidRoot w:val="00B45EDD"/>
    <w:rsid w:val="000B3152"/>
    <w:rsid w:val="00B45E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0FE57"/>
  <w15:docId w15:val="{2F2D25E7-2171-4561-8951-A2E7D1017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95</Words>
  <Characters>1118</Characters>
  <Application>Microsoft Office Word</Application>
  <DocSecurity>0</DocSecurity>
  <Lines>9</Lines>
  <Paragraphs>2</Paragraphs>
  <ScaleCrop>false</ScaleCrop>
  <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7:51:00Z</dcterms:created>
  <dcterms:modified xsi:type="dcterms:W3CDTF">2022-10-17T17:51:00Z</dcterms:modified>
</cp:coreProperties>
</file>